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4B47" w:rsidRPr="00AD44D8" w:rsidRDefault="00194B47" w:rsidP="00194B47">
      <w:bookmarkStart w:id="0" w:name="_GoBack"/>
      <w:bookmarkEnd w:id="0"/>
      <w:r w:rsidRPr="00AD44D8">
        <w:t>Public Notice</w:t>
      </w:r>
    </w:p>
    <w:p w:rsidR="00194B47" w:rsidRPr="00AD44D8" w:rsidRDefault="00194B47" w:rsidP="00194B47"/>
    <w:p w:rsidR="00194B47" w:rsidRPr="00AD44D8" w:rsidRDefault="00194B47" w:rsidP="00580E91">
      <w:pPr>
        <w:spacing w:before="100" w:beforeAutospacing="1" w:after="100" w:afterAutospacing="1"/>
        <w:contextualSpacing/>
        <w:rPr>
          <w:rFonts w:eastAsia="Times New Roman" w:cs="Times New Roman"/>
        </w:rPr>
      </w:pPr>
      <w:r w:rsidRPr="00AD44D8">
        <w:t>The New Mexico Environment Department (Department) has received an application for a radioactive material li</w:t>
      </w:r>
      <w:r w:rsidR="00203D9D" w:rsidRPr="00AD44D8">
        <w:t>cense ame</w:t>
      </w:r>
      <w:r w:rsidR="00F00CE5" w:rsidRPr="00AD44D8">
        <w:t>ndment fr</w:t>
      </w:r>
      <w:r w:rsidR="00250180" w:rsidRPr="00AD44D8">
        <w:t>om</w:t>
      </w:r>
      <w:r w:rsidR="00C41535" w:rsidRPr="00AD44D8">
        <w:t xml:space="preserve"> </w:t>
      </w:r>
      <w:proofErr w:type="spellStart"/>
      <w:r w:rsidR="001C6717" w:rsidRPr="001C6717">
        <w:rPr>
          <w:rFonts w:eastAsia="Times New Roman" w:cstheme="minorHAnsi"/>
          <w:sz w:val="24"/>
          <w:szCs w:val="24"/>
        </w:rPr>
        <w:t>Horrocks</w:t>
      </w:r>
      <w:proofErr w:type="spellEnd"/>
      <w:r w:rsidR="001C6717" w:rsidRPr="001C6717">
        <w:rPr>
          <w:rFonts w:eastAsia="Times New Roman" w:cstheme="minorHAnsi"/>
          <w:sz w:val="24"/>
          <w:szCs w:val="24"/>
        </w:rPr>
        <w:t xml:space="preserve"> Engineers</w:t>
      </w:r>
      <w:r w:rsidR="00F30CD9" w:rsidRPr="001C6717">
        <w:rPr>
          <w:rFonts w:cstheme="minorHAnsi"/>
          <w:noProof/>
        </w:rPr>
        <w:t>.</w:t>
      </w:r>
      <w:r w:rsidR="00A84B69" w:rsidRPr="00AD44D8">
        <w:t xml:space="preserve"> </w:t>
      </w:r>
      <w:r w:rsidR="00580E91" w:rsidRPr="00AD44D8">
        <w:t>for storage and use of radioactive</w:t>
      </w:r>
      <w:r w:rsidR="00AC5EF6" w:rsidRPr="00AD44D8">
        <w:t xml:space="preserve"> materials at </w:t>
      </w:r>
      <w:r w:rsidR="001C6717">
        <w:rPr>
          <w:rFonts w:cstheme="minorHAnsi"/>
          <w:lang w:val="es-ES_tradnl"/>
        </w:rPr>
        <w:t>24 Naomi Dr. Tijeras, NM 87059</w:t>
      </w:r>
      <w:r w:rsidR="00AD44D8" w:rsidRPr="00AD44D8">
        <w:rPr>
          <w:lang w:val="es-ES_tradnl"/>
        </w:rPr>
        <w:t>.</w:t>
      </w:r>
    </w:p>
    <w:p w:rsidR="00194B47" w:rsidRPr="00AD44D8" w:rsidRDefault="00194B47" w:rsidP="00194B47">
      <w:r w:rsidRPr="00AD44D8">
        <w:t xml:space="preserve">During the early part of the evaluation period, the Department will review and comment upon the application.  The Department may, at its discretion, retain consultants to assist in its evaluation of the application.  Relevant comments and questions received by the Department from various agencies and interested parties will </w:t>
      </w:r>
      <w:r w:rsidRPr="00AD44D8">
        <w:rPr>
          <w:noProof/>
        </w:rPr>
        <w:t>be forwarded</w:t>
      </w:r>
      <w:r w:rsidRPr="00AD44D8">
        <w:t xml:space="preserve"> to the applicant for </w:t>
      </w:r>
      <w:r w:rsidRPr="00AD44D8">
        <w:rPr>
          <w:noProof/>
        </w:rPr>
        <w:t>response</w:t>
      </w:r>
      <w:r w:rsidRPr="00AD44D8">
        <w:t xml:space="preserve">.  Correspondence associated with the </w:t>
      </w:r>
      <w:r w:rsidRPr="00AD44D8">
        <w:rPr>
          <w:noProof/>
        </w:rPr>
        <w:t>application</w:t>
      </w:r>
      <w:r w:rsidRPr="00AD44D8">
        <w:t xml:space="preserve"> will be on file with the Radiation Control Bureau and will be available for inspection by the applicant and any other interested parties.</w:t>
      </w:r>
    </w:p>
    <w:p w:rsidR="00194B47" w:rsidRPr="00AD44D8" w:rsidRDefault="00194B47" w:rsidP="00194B47">
      <w:r w:rsidRPr="00AD44D8">
        <w:t>The Department has required the company to provide complete plans and other materials concerning, among other things, the public health, safety and environmental aspects of the proposed facility.</w:t>
      </w:r>
    </w:p>
    <w:p w:rsidR="00194B47" w:rsidRPr="00AD44D8" w:rsidRDefault="00194B47" w:rsidP="00194B47">
      <w:r w:rsidRPr="00AD44D8">
        <w:t xml:space="preserve">The Department will analyze the license application carefully.  During this analysis, the application will be reviewed to ensure that there are no deficiencies, that the </w:t>
      </w:r>
      <w:r w:rsidRPr="00AD44D8">
        <w:rPr>
          <w:noProof/>
        </w:rPr>
        <w:t>application</w:t>
      </w:r>
      <w:r w:rsidRPr="00AD44D8">
        <w:t xml:space="preserve"> meets all applicable requirements and that there is no reason to believe that the operation will violate any laws or regulations.  </w:t>
      </w:r>
      <w:r w:rsidRPr="00AD44D8">
        <w:rPr>
          <w:noProof/>
        </w:rPr>
        <w:t>If the Department is so satisfied, it will issue a renewable Radioactive Material License to expire in five years.</w:t>
      </w:r>
    </w:p>
    <w:p w:rsidR="00194B47" w:rsidRPr="00AD44D8" w:rsidRDefault="00194B47" w:rsidP="00194B47">
      <w:r w:rsidRPr="00AD44D8">
        <w:t>The activities of all licensees are inspected periodically to assure compliance with regulations and license conditions.</w:t>
      </w:r>
    </w:p>
    <w:p w:rsidR="00194B47" w:rsidRPr="00AD44D8" w:rsidRDefault="00194B47" w:rsidP="00194B47">
      <w:r w:rsidRPr="00AD44D8">
        <w:t>The application is available for review at the following location:</w:t>
      </w:r>
    </w:p>
    <w:p w:rsidR="00194B47" w:rsidRPr="00AD44D8" w:rsidRDefault="00194B47" w:rsidP="00194B47">
      <w:pPr>
        <w:spacing w:after="0"/>
      </w:pPr>
      <w:r w:rsidRPr="00AD44D8">
        <w:t>The New Mexico Environment Department</w:t>
      </w:r>
    </w:p>
    <w:p w:rsidR="00194B47" w:rsidRPr="00AD44D8" w:rsidRDefault="00194B47" w:rsidP="00194B47">
      <w:pPr>
        <w:spacing w:after="0"/>
      </w:pPr>
      <w:r w:rsidRPr="00AD44D8">
        <w:t>Radiation Control Bureau</w:t>
      </w:r>
    </w:p>
    <w:p w:rsidR="00194B47" w:rsidRPr="00AD44D8" w:rsidRDefault="00261A57" w:rsidP="00194B47">
      <w:pPr>
        <w:spacing w:after="0"/>
      </w:pPr>
      <w:r w:rsidRPr="00AD44D8">
        <w:t>1100 St. Francis Dr. Suite 2022</w:t>
      </w:r>
    </w:p>
    <w:p w:rsidR="00194B47" w:rsidRPr="00AD44D8" w:rsidRDefault="00194B47" w:rsidP="00194B47">
      <w:pPr>
        <w:spacing w:after="0"/>
      </w:pPr>
      <w:r w:rsidRPr="00AD44D8">
        <w:t>P.O. Box 5469</w:t>
      </w:r>
    </w:p>
    <w:p w:rsidR="00194B47" w:rsidRPr="00AD44D8" w:rsidRDefault="00194B47" w:rsidP="00194B47">
      <w:pPr>
        <w:spacing w:after="0"/>
      </w:pPr>
      <w:r w:rsidRPr="00AD44D8">
        <w:t>Santa Fe, NM  87502</w:t>
      </w:r>
    </w:p>
    <w:p w:rsidR="00194B47" w:rsidRPr="00AD44D8" w:rsidRDefault="00194B47" w:rsidP="00194B47"/>
    <w:p w:rsidR="00194B47" w:rsidRPr="00AD44D8" w:rsidRDefault="00194B47" w:rsidP="00194B47">
      <w:r w:rsidRPr="00AD44D8">
        <w:t xml:space="preserve">It </w:t>
      </w:r>
      <w:r w:rsidRPr="00AD44D8">
        <w:rPr>
          <w:noProof/>
        </w:rPr>
        <w:t>is anticipated</w:t>
      </w:r>
      <w:r w:rsidRPr="00AD44D8">
        <w:t xml:space="preserve"> that the review period will require about one month.  Written comments and requests for public hearing will </w:t>
      </w:r>
      <w:r w:rsidRPr="00AD44D8">
        <w:rPr>
          <w:noProof/>
        </w:rPr>
        <w:t>be accepted</w:t>
      </w:r>
      <w:r w:rsidRPr="00AD44D8">
        <w:t xml:space="preserve"> for 30 days after publication of this notice.  Written comments regarding this license application should </w:t>
      </w:r>
      <w:r w:rsidRPr="00AD44D8">
        <w:rPr>
          <w:noProof/>
        </w:rPr>
        <w:t>be directed</w:t>
      </w:r>
      <w:r w:rsidRPr="00AD44D8">
        <w:t xml:space="preserve"> to the New Mexico Environment Department, Radiation Control Bureau, P.O. Box 5469, Santa Fe, New </w:t>
      </w:r>
      <w:proofErr w:type="gramStart"/>
      <w:r w:rsidRPr="00AD44D8">
        <w:t>Mexico  87502</w:t>
      </w:r>
      <w:proofErr w:type="gramEnd"/>
      <w:r w:rsidRPr="00AD44D8">
        <w:t>-5469.</w:t>
      </w:r>
    </w:p>
    <w:p w:rsidR="00955F3E" w:rsidRPr="00AD44D8" w:rsidRDefault="00955F3E" w:rsidP="00955F3E">
      <w:pPr>
        <w:spacing w:before="100" w:beforeAutospacing="1" w:after="100" w:afterAutospacing="1" w:line="240" w:lineRule="auto"/>
        <w:rPr>
          <w:rFonts w:eastAsia="Times New Roman" w:cs="Times New Roman"/>
          <w:color w:val="333333"/>
        </w:rPr>
      </w:pPr>
      <w:r w:rsidRPr="00AD44D8">
        <w:rPr>
          <w:rFonts w:eastAsia="Times New Roman" w:cs="Times New Roman"/>
          <w:color w:val="333333"/>
        </w:rPr>
        <w:t xml:space="preserve">NMED does not discriminate </w:t>
      </w:r>
      <w:r w:rsidRPr="00AD44D8">
        <w:rPr>
          <w:rFonts w:eastAsia="Times New Roman" w:cs="Times New Roman"/>
          <w:noProof/>
          <w:color w:val="333333"/>
        </w:rPr>
        <w:t>on the basis of</w:t>
      </w:r>
      <w:r w:rsidRPr="00AD44D8">
        <w:rPr>
          <w:rFonts w:eastAsia="Times New Roman" w:cs="Times New Roman"/>
          <w:color w:val="333333"/>
        </w:rPr>
        <w:t xml:space="preserve"> race, color, national origin, disability, age or sex in the administration of its programs or activities, as required by applicable laws and regulations. NMED is responsible for coordination of compliance efforts and receipt of inquiries concerning non-discrimination requirements implemented by 40 C.F.R. Part 7, including Title VI of the Civil Rights Act of 1964, as amended; Section 504 of the Rehabilitation Act of 1973; the Age Discrimination Act of 1975, </w:t>
      </w:r>
      <w:r w:rsidRPr="00AD44D8">
        <w:rPr>
          <w:rFonts w:eastAsia="Times New Roman" w:cs="Times New Roman"/>
          <w:color w:val="333333"/>
        </w:rPr>
        <w:lastRenderedPageBreak/>
        <w:t>Title IX of the Education Amendments of 1972, and Section 13 of the Federal Water Pollution Control Act Amendments of 1972. If you have any questions about this notice or any of NMED’s non- discrimination programs, policies or procedures, you may contact:</w:t>
      </w:r>
    </w:p>
    <w:p w:rsidR="00955F3E" w:rsidRPr="00AD44D8" w:rsidRDefault="00955F3E" w:rsidP="00955F3E">
      <w:pPr>
        <w:spacing w:before="100" w:beforeAutospacing="1" w:after="100" w:afterAutospacing="1" w:line="240" w:lineRule="auto"/>
        <w:rPr>
          <w:rFonts w:eastAsia="Times New Roman" w:cs="Times New Roman"/>
          <w:color w:val="333333"/>
        </w:rPr>
      </w:pPr>
      <w:r w:rsidRPr="00AD44D8">
        <w:rPr>
          <w:rFonts w:eastAsia="Times New Roman" w:cs="Times New Roman"/>
          <w:color w:val="333333"/>
        </w:rPr>
        <w:t xml:space="preserve">Kristine Pintado, Non-Discrimination Coordinator   </w:t>
      </w:r>
      <w:r w:rsidRPr="00AD44D8">
        <w:rPr>
          <w:rFonts w:eastAsia="Times New Roman" w:cs="Times New Roman"/>
          <w:color w:val="333333"/>
        </w:rPr>
        <w:br/>
        <w:t>New Mexico Environment Department</w:t>
      </w:r>
      <w:r w:rsidRPr="00AD44D8">
        <w:rPr>
          <w:rFonts w:eastAsia="Times New Roman" w:cs="Times New Roman"/>
          <w:color w:val="333333"/>
        </w:rPr>
        <w:br/>
        <w:t>1190 St. Francis Dr., Suite N4050</w:t>
      </w:r>
      <w:r w:rsidRPr="00AD44D8">
        <w:rPr>
          <w:rFonts w:eastAsia="Times New Roman" w:cs="Times New Roman"/>
          <w:color w:val="333333"/>
        </w:rPr>
        <w:br/>
        <w:t>P.O. Box 5469</w:t>
      </w:r>
      <w:r w:rsidRPr="00AD44D8">
        <w:rPr>
          <w:rFonts w:eastAsia="Times New Roman" w:cs="Times New Roman"/>
          <w:color w:val="333333"/>
        </w:rPr>
        <w:br/>
        <w:t>Santa Fe, NM 87502</w:t>
      </w:r>
      <w:r w:rsidRPr="00AD44D8">
        <w:rPr>
          <w:rFonts w:eastAsia="Times New Roman" w:cs="Times New Roman"/>
          <w:color w:val="333333"/>
        </w:rPr>
        <w:br/>
        <w:t>(505) 827-2855</w:t>
      </w:r>
      <w:r w:rsidRPr="00AD44D8">
        <w:rPr>
          <w:rFonts w:eastAsia="Times New Roman" w:cs="Times New Roman"/>
          <w:color w:val="333333"/>
        </w:rPr>
        <w:br/>
      </w:r>
      <w:hyperlink r:id="rId4" w:history="1">
        <w:r w:rsidRPr="00AD44D8">
          <w:rPr>
            <w:rFonts w:eastAsia="Times New Roman" w:cs="Times New Roman"/>
            <w:color w:val="467795"/>
            <w:u w:val="single"/>
          </w:rPr>
          <w:t>nd.coordinator@state.nm.us</w:t>
        </w:r>
      </w:hyperlink>
    </w:p>
    <w:p w:rsidR="00955F3E" w:rsidRPr="00AD44D8" w:rsidRDefault="00955F3E" w:rsidP="00955F3E">
      <w:r w:rsidRPr="00AD44D8">
        <w:rPr>
          <w:rFonts w:eastAsia="Times New Roman" w:cs="Times New Roman"/>
          <w:color w:val="333333"/>
        </w:rPr>
        <w:t xml:space="preserve">If you believe that you have </w:t>
      </w:r>
      <w:r w:rsidRPr="00AD44D8">
        <w:rPr>
          <w:rFonts w:eastAsia="Times New Roman" w:cs="Times New Roman"/>
          <w:noProof/>
          <w:color w:val="333333"/>
        </w:rPr>
        <w:t>been discriminated</w:t>
      </w:r>
      <w:r w:rsidRPr="00AD44D8">
        <w:rPr>
          <w:rFonts w:eastAsia="Times New Roman" w:cs="Times New Roman"/>
          <w:color w:val="333333"/>
        </w:rPr>
        <w:t xml:space="preserve"> against </w:t>
      </w:r>
      <w:r w:rsidRPr="00AD44D8">
        <w:rPr>
          <w:rFonts w:eastAsia="Times New Roman" w:cs="Times New Roman"/>
          <w:noProof/>
          <w:color w:val="333333"/>
        </w:rPr>
        <w:t>with respect to</w:t>
      </w:r>
      <w:r w:rsidRPr="00AD44D8">
        <w:rPr>
          <w:rFonts w:eastAsia="Times New Roman" w:cs="Times New Roman"/>
          <w:color w:val="333333"/>
        </w:rPr>
        <w:t xml:space="preserve"> </w:t>
      </w:r>
      <w:r w:rsidRPr="00AD44D8">
        <w:rPr>
          <w:rFonts w:eastAsia="Times New Roman" w:cs="Times New Roman"/>
          <w:noProof/>
          <w:color w:val="333333"/>
        </w:rPr>
        <w:t>a NMED</w:t>
      </w:r>
      <w:r w:rsidRPr="00AD44D8">
        <w:rPr>
          <w:rFonts w:eastAsia="Times New Roman" w:cs="Times New Roman"/>
          <w:color w:val="333333"/>
        </w:rPr>
        <w:t xml:space="preserve"> program or activity, you may contact the Non-Discrimination Coordinator identified above or visit our website at </w:t>
      </w:r>
      <w:hyperlink r:id="rId5" w:history="1">
        <w:r w:rsidRPr="00AD44D8">
          <w:rPr>
            <w:rFonts w:eastAsia="Times New Roman" w:cs="Times New Roman"/>
            <w:color w:val="467795"/>
            <w:u w:val="single"/>
          </w:rPr>
          <w:t>https://www.env.nm.gov/NMED/EJ/index.html</w:t>
        </w:r>
      </w:hyperlink>
      <w:r w:rsidRPr="00AD44D8">
        <w:rPr>
          <w:rFonts w:eastAsia="Times New Roman" w:cs="Times New Roman"/>
          <w:color w:val="333333"/>
        </w:rPr>
        <w:t xml:space="preserve"> to learn how and where to file a complaint of discrimination.</w:t>
      </w:r>
    </w:p>
    <w:p w:rsidR="00D90F67" w:rsidRPr="00AD44D8" w:rsidRDefault="00D90F67" w:rsidP="00194B47"/>
    <w:p w:rsidR="00381C6C" w:rsidRPr="00AD44D8" w:rsidRDefault="00381C6C"/>
    <w:sectPr w:rsidR="00381C6C" w:rsidRPr="00AD44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AwtLQ0MjM2NjAwMDRW0lEKTi0uzszPAykwNKsFADV7m1otAAAA"/>
  </w:docVars>
  <w:rsids>
    <w:rsidRoot w:val="00194B47"/>
    <w:rsid w:val="00026E49"/>
    <w:rsid w:val="00032512"/>
    <w:rsid w:val="000405F3"/>
    <w:rsid w:val="000535C7"/>
    <w:rsid w:val="000D72B7"/>
    <w:rsid w:val="00194B47"/>
    <w:rsid w:val="001C6717"/>
    <w:rsid w:val="001E19B5"/>
    <w:rsid w:val="00203D9D"/>
    <w:rsid w:val="002222ED"/>
    <w:rsid w:val="00226A1B"/>
    <w:rsid w:val="00250180"/>
    <w:rsid w:val="00261A57"/>
    <w:rsid w:val="002906EF"/>
    <w:rsid w:val="002B1151"/>
    <w:rsid w:val="002F31AF"/>
    <w:rsid w:val="00307B92"/>
    <w:rsid w:val="00320C15"/>
    <w:rsid w:val="00325F93"/>
    <w:rsid w:val="0036293A"/>
    <w:rsid w:val="00381C6C"/>
    <w:rsid w:val="00394593"/>
    <w:rsid w:val="003B1440"/>
    <w:rsid w:val="004074B8"/>
    <w:rsid w:val="004254BE"/>
    <w:rsid w:val="00543F23"/>
    <w:rsid w:val="00580E91"/>
    <w:rsid w:val="005A1733"/>
    <w:rsid w:val="005B16A2"/>
    <w:rsid w:val="005C1A88"/>
    <w:rsid w:val="00616488"/>
    <w:rsid w:val="00700B28"/>
    <w:rsid w:val="00703AF7"/>
    <w:rsid w:val="00770C95"/>
    <w:rsid w:val="00875690"/>
    <w:rsid w:val="008B6C18"/>
    <w:rsid w:val="00930138"/>
    <w:rsid w:val="00943EC5"/>
    <w:rsid w:val="00955F3E"/>
    <w:rsid w:val="0098644C"/>
    <w:rsid w:val="009B770A"/>
    <w:rsid w:val="00A35B3C"/>
    <w:rsid w:val="00A84B69"/>
    <w:rsid w:val="00AC5EF6"/>
    <w:rsid w:val="00AC790C"/>
    <w:rsid w:val="00AD44D8"/>
    <w:rsid w:val="00AF3BEC"/>
    <w:rsid w:val="00B01941"/>
    <w:rsid w:val="00B04081"/>
    <w:rsid w:val="00C23862"/>
    <w:rsid w:val="00C41535"/>
    <w:rsid w:val="00C92C0B"/>
    <w:rsid w:val="00D551DB"/>
    <w:rsid w:val="00D9064E"/>
    <w:rsid w:val="00D90F67"/>
    <w:rsid w:val="00DA0A56"/>
    <w:rsid w:val="00DE59CC"/>
    <w:rsid w:val="00E1420B"/>
    <w:rsid w:val="00E553B0"/>
    <w:rsid w:val="00E6140F"/>
    <w:rsid w:val="00E64B31"/>
    <w:rsid w:val="00E83D80"/>
    <w:rsid w:val="00F00CE5"/>
    <w:rsid w:val="00F30CD9"/>
    <w:rsid w:val="00F739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EDE6D4-487C-4D66-8E4B-AD46E3767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864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644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env.nm.gov/NMED/EJ/index.html" TargetMode="External"/><Relationship Id="rId4" Type="http://schemas.openxmlformats.org/officeDocument/2006/relationships/hyperlink" Target="mailto:nd.coordinator@state.nm.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18</Words>
  <Characters>295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New Mexico Environment Department</Company>
  <LinksUpToDate>false</LinksUpToDate>
  <CharactersWithSpaces>3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 M Diaz</dc:creator>
  <cp:lastModifiedBy>Carl Sullivan</cp:lastModifiedBy>
  <cp:revision>2</cp:revision>
  <cp:lastPrinted>2018-12-07T18:54:00Z</cp:lastPrinted>
  <dcterms:created xsi:type="dcterms:W3CDTF">2020-02-05T16:23:00Z</dcterms:created>
  <dcterms:modified xsi:type="dcterms:W3CDTF">2020-02-05T16:23:00Z</dcterms:modified>
</cp:coreProperties>
</file>